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</w:t>
      </w:r>
      <w:proofErr w:type="gramStart"/>
      <w:r>
        <w:rPr>
          <w:sz w:val="28"/>
          <w:szCs w:val="28"/>
        </w:rPr>
        <w:t>document</w:t>
      </w:r>
      <w:proofErr w:type="gramEnd"/>
      <w:r>
        <w:rPr>
          <w:sz w:val="28"/>
          <w:szCs w:val="28"/>
        </w:rPr>
        <w:t xml:space="preserve">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95B67A" w:rsidR="007B4A91" w:rsidRDefault="00495929">
      <w:pPr>
        <w:rPr>
          <w:sz w:val="28"/>
          <w:szCs w:val="28"/>
        </w:rPr>
      </w:pPr>
      <w:r>
        <w:rPr>
          <w:sz w:val="28"/>
          <w:szCs w:val="28"/>
        </w:rPr>
        <w:t>Car Shoot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1E6377" w:rsidR="007B4A91" w:rsidRDefault="00495929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o the end unharmed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0CC5C25" w:rsidR="007B4A91" w:rsidRDefault="004959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the game is that: the player is down bad and </w:t>
      </w:r>
      <w:proofErr w:type="gramStart"/>
      <w:r>
        <w:rPr>
          <w:sz w:val="28"/>
          <w:szCs w:val="28"/>
        </w:rPr>
        <w:t>is in need of</w:t>
      </w:r>
      <w:proofErr w:type="gramEnd"/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41" style="width:0;height:1.5pt" o:hralign="center" o:hrstd="t" o:hr="t" fillcolor="#a0a0a0" stroked="f"/>
        </w:pict>
      </w:r>
    </w:p>
    <w:p w14:paraId="4A2BBC4F" w14:textId="3CC516FD" w:rsidR="007B4A91" w:rsidRDefault="004959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Quick cash. He hears about the new sport of car Shooting race and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DF75959" w:rsidR="007B4A91" w:rsidRDefault="004959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oins it with huge risks and enormous </w:t>
      </w:r>
      <w:proofErr w:type="gramStart"/>
      <w:r>
        <w:rPr>
          <w:sz w:val="28"/>
          <w:szCs w:val="28"/>
        </w:rPr>
        <w:t>rewards</w:t>
      </w:r>
      <w:proofErr w:type="gramEnd"/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11F548A" w:rsidR="007B4A91" w:rsidRDefault="00495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0D598E" w:rsidR="007B4A91" w:rsidRDefault="00495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ive around and shoot at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18B074" w:rsidR="007B4A91" w:rsidRDefault="00495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C481BC" w:rsidR="007B4A91" w:rsidRDefault="00495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the path of the player and damage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B090DC" w:rsidR="007B4A91" w:rsidRDefault="00495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7FD18B" w:rsidR="007B4A91" w:rsidRDefault="00495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fuel of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130DFA5" w14:textId="77777777" w:rsidR="00495929" w:rsidRDefault="00495929">
      <w:pPr>
        <w:rPr>
          <w:sz w:val="28"/>
          <w:szCs w:val="28"/>
        </w:rPr>
      </w:pPr>
    </w:p>
    <w:p w14:paraId="4334AAD8" w14:textId="4CAB1BE4" w:rsidR="00495929" w:rsidRDefault="00495929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making it </w:t>
      </w:r>
      <w:proofErr w:type="spellStart"/>
      <w:r>
        <w:rPr>
          <w:sz w:val="28"/>
          <w:szCs w:val="28"/>
        </w:rPr>
        <w:t>interseting</w:t>
      </w:r>
      <w:proofErr w:type="spellEnd"/>
      <w:r>
        <w:rPr>
          <w:sz w:val="28"/>
          <w:szCs w:val="28"/>
        </w:rPr>
        <w:t xml:space="preserve"> with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exceptional storyline seen in few, fluid controls and balanced gameplay with aa element of luck present in it.</w:t>
      </w:r>
    </w:p>
    <w:p w14:paraId="22B7DAAA" w14:textId="30409BEA" w:rsidR="00495929" w:rsidRDefault="0049592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by adding the option of optional multiplayer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9778225">
    <w:abstractNumId w:val="0"/>
  </w:num>
  <w:num w:numId="2" w16cid:durableId="384960719">
    <w:abstractNumId w:val="1"/>
  </w:num>
  <w:num w:numId="3" w16cid:durableId="1415009947">
    <w:abstractNumId w:val="3"/>
  </w:num>
  <w:num w:numId="4" w16cid:durableId="2022659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95929"/>
    <w:rsid w:val="00556965"/>
    <w:rsid w:val="007B4A91"/>
    <w:rsid w:val="00827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a siddiqua</dc:creator>
  <cp:lastModifiedBy>Mashfique Hasan Shamin</cp:lastModifiedBy>
  <cp:revision>2</cp:revision>
  <dcterms:created xsi:type="dcterms:W3CDTF">2024-01-03T11:07:00Z</dcterms:created>
  <dcterms:modified xsi:type="dcterms:W3CDTF">2024-01-03T11:07:00Z</dcterms:modified>
</cp:coreProperties>
</file>